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455E98" w14:textId="11932780" w:rsidR="009D7446" w:rsidRDefault="00D8537D" w:rsidP="00D8537D">
      <w:pPr>
        <w:jc w:val="right"/>
      </w:pPr>
      <w:r>
        <w:t xml:space="preserve">Wrocław, </w:t>
      </w:r>
      <w:r w:rsidR="00CA16B5">
        <w:t>04.05.2023</w:t>
      </w:r>
    </w:p>
    <w:p w14:paraId="53E5239B" w14:textId="09177C03" w:rsidR="00D8537D" w:rsidRDefault="00D8537D" w:rsidP="00D8537D">
      <w:pPr>
        <w:jc w:val="center"/>
      </w:pPr>
      <w:r>
        <w:t xml:space="preserve">Unit </w:t>
      </w:r>
      <w:proofErr w:type="spellStart"/>
      <w:r>
        <w:t>testing</w:t>
      </w:r>
      <w:proofErr w:type="spellEnd"/>
      <w:r>
        <w:t xml:space="preserve"> </w:t>
      </w:r>
      <w:proofErr w:type="spellStart"/>
      <w:r>
        <w:t>practice</w:t>
      </w:r>
      <w:proofErr w:type="spellEnd"/>
    </w:p>
    <w:p w14:paraId="64FD2680" w14:textId="784B5FA1" w:rsidR="00D8537D" w:rsidRDefault="00D8537D" w:rsidP="00D8537D">
      <w:pPr>
        <w:pStyle w:val="Akapitzlist"/>
        <w:numPr>
          <w:ilvl w:val="0"/>
          <w:numId w:val="1"/>
        </w:numPr>
        <w:rPr>
          <w:lang w:val="en-GB"/>
        </w:rPr>
      </w:pPr>
      <w:r w:rsidRPr="00D8537D">
        <w:rPr>
          <w:lang w:val="en-GB"/>
        </w:rPr>
        <w:t>Download two files: calculator.py and employee.py</w:t>
      </w:r>
      <w:r>
        <w:rPr>
          <w:lang w:val="en-GB"/>
        </w:rPr>
        <w:t xml:space="preserve"> and import them to your project</w:t>
      </w:r>
    </w:p>
    <w:p w14:paraId="7EA0ADF4" w14:textId="381F22EC" w:rsidR="00D8537D" w:rsidRDefault="00D8537D" w:rsidP="00D8537D">
      <w:pPr>
        <w:pStyle w:val="Akapitzlist"/>
        <w:numPr>
          <w:ilvl w:val="0"/>
          <w:numId w:val="1"/>
        </w:numPr>
        <w:rPr>
          <w:lang w:val="en-GB"/>
        </w:rPr>
      </w:pPr>
      <w:r>
        <w:rPr>
          <w:lang w:val="en-GB"/>
        </w:rPr>
        <w:t xml:space="preserve">Create test classes for these classes using </w:t>
      </w:r>
      <w:proofErr w:type="spellStart"/>
      <w:r w:rsidRPr="00FE13F5">
        <w:rPr>
          <w:i/>
          <w:iCs/>
          <w:lang w:val="en-GB"/>
        </w:rPr>
        <w:t>unittest</w:t>
      </w:r>
      <w:proofErr w:type="spellEnd"/>
      <w:r>
        <w:rPr>
          <w:lang w:val="en-GB"/>
        </w:rPr>
        <w:t xml:space="preserve"> library</w:t>
      </w:r>
    </w:p>
    <w:p w14:paraId="1D8B7B9F" w14:textId="737BD56F" w:rsidR="00D8537D" w:rsidRDefault="00D8537D" w:rsidP="00D8537D">
      <w:pPr>
        <w:pStyle w:val="Akapitzlist"/>
        <w:numPr>
          <w:ilvl w:val="0"/>
          <w:numId w:val="1"/>
        </w:numPr>
        <w:rPr>
          <w:lang w:val="en-GB"/>
        </w:rPr>
      </w:pPr>
      <w:r>
        <w:rPr>
          <w:lang w:val="en-GB"/>
        </w:rPr>
        <w:t>Create unit tests for the calculator class. They should cover:</w:t>
      </w:r>
    </w:p>
    <w:p w14:paraId="70B7F91C" w14:textId="17D2F092" w:rsidR="00D8537D" w:rsidRDefault="00D8537D" w:rsidP="00D8537D">
      <w:pPr>
        <w:pStyle w:val="Akapitzlist"/>
        <w:numPr>
          <w:ilvl w:val="1"/>
          <w:numId w:val="1"/>
        </w:numPr>
        <w:rPr>
          <w:lang w:val="en-GB"/>
        </w:rPr>
      </w:pPr>
      <w:r>
        <w:rPr>
          <w:lang w:val="en-GB"/>
        </w:rPr>
        <w:t>Normal cases</w:t>
      </w:r>
    </w:p>
    <w:p w14:paraId="1263CBA3" w14:textId="68600ED4" w:rsidR="00D8537D" w:rsidRDefault="00D8537D" w:rsidP="00D8537D">
      <w:pPr>
        <w:pStyle w:val="Akapitzlist"/>
        <w:numPr>
          <w:ilvl w:val="1"/>
          <w:numId w:val="1"/>
        </w:numPr>
        <w:rPr>
          <w:lang w:val="en-GB"/>
        </w:rPr>
      </w:pPr>
      <w:r>
        <w:rPr>
          <w:lang w:val="en-GB"/>
        </w:rPr>
        <w:t>Edge cases</w:t>
      </w:r>
    </w:p>
    <w:p w14:paraId="4825C4D0" w14:textId="30354DFB" w:rsidR="00D8537D" w:rsidRDefault="00D8537D" w:rsidP="00D8537D">
      <w:pPr>
        <w:pStyle w:val="Akapitzlist"/>
        <w:numPr>
          <w:ilvl w:val="1"/>
          <w:numId w:val="1"/>
        </w:numPr>
        <w:rPr>
          <w:lang w:val="en-GB"/>
        </w:rPr>
      </w:pPr>
      <w:r>
        <w:rPr>
          <w:lang w:val="en-GB"/>
        </w:rPr>
        <w:t>Possible errors</w:t>
      </w:r>
    </w:p>
    <w:p w14:paraId="07FD5A72" w14:textId="5068DCA7" w:rsidR="00D8537D" w:rsidRDefault="00D8537D" w:rsidP="00D8537D">
      <w:pPr>
        <w:pStyle w:val="Akapitzlist"/>
        <w:numPr>
          <w:ilvl w:val="0"/>
          <w:numId w:val="1"/>
        </w:numPr>
        <w:rPr>
          <w:lang w:val="en-GB"/>
        </w:rPr>
      </w:pPr>
      <w:r>
        <w:rPr>
          <w:lang w:val="en-GB"/>
        </w:rPr>
        <w:t>Your test class should have “main function” – part of the script that will be executed first</w:t>
      </w:r>
    </w:p>
    <w:p w14:paraId="61E5C011" w14:textId="56789A3A" w:rsidR="00FE13F5" w:rsidRDefault="00FE13F5" w:rsidP="00D8537D">
      <w:pPr>
        <w:pStyle w:val="Akapitzlist"/>
        <w:numPr>
          <w:ilvl w:val="0"/>
          <w:numId w:val="1"/>
        </w:numPr>
        <w:rPr>
          <w:lang w:val="en-GB"/>
        </w:rPr>
      </w:pPr>
      <w:r>
        <w:rPr>
          <w:lang w:val="en-GB"/>
        </w:rPr>
        <w:t>After you write all your test, write the body of the functions inside the calculator class.</w:t>
      </w:r>
    </w:p>
    <w:p w14:paraId="6BC1908A" w14:textId="37471CB8" w:rsidR="00FE13F5" w:rsidRDefault="00FE13F5" w:rsidP="00D8537D">
      <w:pPr>
        <w:pStyle w:val="Akapitzlist"/>
        <w:numPr>
          <w:ilvl w:val="0"/>
          <w:numId w:val="1"/>
        </w:numPr>
        <w:rPr>
          <w:lang w:val="en-GB"/>
        </w:rPr>
      </w:pPr>
      <w:r>
        <w:rPr>
          <w:lang w:val="en-GB"/>
        </w:rPr>
        <w:t xml:space="preserve">In case of the employee class the code is already written. </w:t>
      </w:r>
      <w:r w:rsidR="007E47B9">
        <w:rPr>
          <w:lang w:val="en-GB"/>
        </w:rPr>
        <w:t xml:space="preserve">Don’t look </w:t>
      </w:r>
      <w:r w:rsidR="00164F63">
        <w:rPr>
          <w:lang w:val="en-GB"/>
        </w:rPr>
        <w:t xml:space="preserve">too much into it </w:t>
      </w:r>
      <w:r w:rsidR="00164F63" w:rsidRPr="00164F63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lang w:val="en-GB"/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  <w:r w:rsidR="007E47B9">
        <w:rPr>
          <w:lang w:val="en-GB"/>
        </w:rPr>
        <w:t xml:space="preserve">. </w:t>
      </w:r>
      <w:r>
        <w:rPr>
          <w:lang w:val="en-GB"/>
        </w:rPr>
        <w:t>Write the unit tests to test if it is working correctly</w:t>
      </w:r>
      <w:r w:rsidR="007E47B9">
        <w:rPr>
          <w:lang w:val="en-GB"/>
        </w:rPr>
        <w:t xml:space="preserve"> based on additional specification below</w:t>
      </w:r>
      <w:r>
        <w:rPr>
          <w:lang w:val="en-GB"/>
        </w:rPr>
        <w:t xml:space="preserve">. Also remember about normal and edge cases as well as possible errors. </w:t>
      </w:r>
      <w:r w:rsidR="007E47B9">
        <w:rPr>
          <w:lang w:val="en-GB"/>
        </w:rPr>
        <w:t>If you find the errors go to the code and correct it.</w:t>
      </w:r>
    </w:p>
    <w:p w14:paraId="1B036C28" w14:textId="408C94DA" w:rsidR="009056A2" w:rsidRDefault="009056A2" w:rsidP="00D8537D">
      <w:pPr>
        <w:pStyle w:val="Akapitzlist"/>
        <w:numPr>
          <w:ilvl w:val="0"/>
          <w:numId w:val="1"/>
        </w:numPr>
        <w:rPr>
          <w:lang w:val="en-GB"/>
        </w:rPr>
      </w:pPr>
      <w:r>
        <w:rPr>
          <w:lang w:val="en-GB"/>
        </w:rPr>
        <w:t xml:space="preserve">Don’t create new object for testing every time you need an employee – create first additional method </w:t>
      </w:r>
      <w:proofErr w:type="spellStart"/>
      <w:r w:rsidRPr="009056A2">
        <w:rPr>
          <w:i/>
          <w:iCs/>
          <w:lang w:val="en-GB"/>
        </w:rPr>
        <w:t>set_up_employees</w:t>
      </w:r>
      <w:proofErr w:type="spellEnd"/>
      <w:r>
        <w:rPr>
          <w:lang w:val="en-GB"/>
        </w:rPr>
        <w:t>, which will create 2-3 different object as attributes of the class.</w:t>
      </w:r>
    </w:p>
    <w:p w14:paraId="6C374D74" w14:textId="2AA69A9C" w:rsidR="009056A2" w:rsidRDefault="009056A2" w:rsidP="009056A2">
      <w:pPr>
        <w:rPr>
          <w:lang w:val="en-GB"/>
        </w:rPr>
      </w:pPr>
    </w:p>
    <w:p w14:paraId="5380924B" w14:textId="49DE3CED" w:rsidR="009056A2" w:rsidRDefault="009056A2" w:rsidP="009056A2">
      <w:pPr>
        <w:rPr>
          <w:lang w:val="en-GB"/>
        </w:rPr>
      </w:pPr>
      <w:r>
        <w:rPr>
          <w:lang w:val="en-GB"/>
        </w:rPr>
        <w:t>Additional information about the employee class:</w:t>
      </w:r>
    </w:p>
    <w:p w14:paraId="6DD420A5" w14:textId="4435308C" w:rsidR="009056A2" w:rsidRDefault="009056A2" w:rsidP="009056A2">
      <w:pPr>
        <w:pStyle w:val="Akapitzlist"/>
        <w:numPr>
          <w:ilvl w:val="1"/>
          <w:numId w:val="1"/>
        </w:numPr>
        <w:rPr>
          <w:lang w:val="en-GB"/>
        </w:rPr>
      </w:pPr>
      <w:r>
        <w:rPr>
          <w:lang w:val="en-GB"/>
        </w:rPr>
        <w:t>Employee instance have information about first name, last name and a pay</w:t>
      </w:r>
    </w:p>
    <w:p w14:paraId="47943197" w14:textId="03050353" w:rsidR="009056A2" w:rsidRDefault="009056A2" w:rsidP="009056A2">
      <w:pPr>
        <w:pStyle w:val="Akapitzlist"/>
        <w:numPr>
          <w:ilvl w:val="1"/>
          <w:numId w:val="1"/>
        </w:numPr>
        <w:rPr>
          <w:lang w:val="en-GB"/>
        </w:rPr>
      </w:pPr>
      <w:r>
        <w:rPr>
          <w:lang w:val="en-GB"/>
        </w:rPr>
        <w:t xml:space="preserve">Email should be automatically set based on the </w:t>
      </w:r>
      <w:r w:rsidR="007E47B9">
        <w:rPr>
          <w:lang w:val="en-GB"/>
        </w:rPr>
        <w:t>attributes</w:t>
      </w:r>
      <w:r>
        <w:rPr>
          <w:lang w:val="en-GB"/>
        </w:rPr>
        <w:t xml:space="preserve"> as </w:t>
      </w:r>
      <w:hyperlink r:id="rId5" w:history="1">
        <w:r w:rsidRPr="00FB2667">
          <w:rPr>
            <w:rStyle w:val="Hipercze"/>
            <w:lang w:val="en-GB"/>
          </w:rPr>
          <w:t>first_name.last_name@email.com</w:t>
        </w:r>
      </w:hyperlink>
    </w:p>
    <w:p w14:paraId="5C69555C" w14:textId="5DB17472" w:rsidR="009056A2" w:rsidRDefault="007E47B9" w:rsidP="009056A2">
      <w:pPr>
        <w:pStyle w:val="Akapitzlist"/>
        <w:numPr>
          <w:ilvl w:val="1"/>
          <w:numId w:val="1"/>
        </w:numPr>
        <w:rPr>
          <w:lang w:val="en-GB"/>
        </w:rPr>
      </w:pPr>
      <w:r>
        <w:rPr>
          <w:lang w:val="en-GB"/>
        </w:rPr>
        <w:t>Apply raise should change the pay by 5%</w:t>
      </w:r>
    </w:p>
    <w:p w14:paraId="6DD25AE8" w14:textId="20C9BFCA" w:rsidR="007E47B9" w:rsidRDefault="007E47B9" w:rsidP="007E47B9">
      <w:pPr>
        <w:pStyle w:val="Akapitzlist"/>
        <w:numPr>
          <w:ilvl w:val="1"/>
          <w:numId w:val="1"/>
        </w:numPr>
        <w:rPr>
          <w:lang w:val="en-GB"/>
        </w:rPr>
      </w:pPr>
      <w:r>
        <w:rPr>
          <w:lang w:val="en-GB"/>
        </w:rPr>
        <w:t>Apply cut should change the pay by 5%</w:t>
      </w:r>
    </w:p>
    <w:p w14:paraId="6CE01681" w14:textId="4CA38F11" w:rsidR="007E47B9" w:rsidRPr="009056A2" w:rsidRDefault="00164F63" w:rsidP="009056A2">
      <w:pPr>
        <w:pStyle w:val="Akapitzlist"/>
        <w:numPr>
          <w:ilvl w:val="1"/>
          <w:numId w:val="1"/>
        </w:numPr>
        <w:rPr>
          <w:lang w:val="en-GB"/>
        </w:rPr>
      </w:pPr>
      <w:r>
        <w:rPr>
          <w:lang w:val="en-GB"/>
        </w:rPr>
        <w:t>The full name should be as follow “</w:t>
      </w:r>
      <w:proofErr w:type="spellStart"/>
      <w:r>
        <w:rPr>
          <w:lang w:val="en-GB"/>
        </w:rPr>
        <w:t>first_name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last_name</w:t>
      </w:r>
      <w:proofErr w:type="spellEnd"/>
      <w:r>
        <w:rPr>
          <w:lang w:val="en-GB"/>
        </w:rPr>
        <w:t>”</w:t>
      </w:r>
    </w:p>
    <w:p w14:paraId="0F9DE846" w14:textId="77777777" w:rsidR="00D8537D" w:rsidRPr="00D8537D" w:rsidRDefault="00D8537D">
      <w:pPr>
        <w:rPr>
          <w:lang w:val="en-GB"/>
        </w:rPr>
      </w:pPr>
    </w:p>
    <w:sectPr w:rsidR="00D8537D" w:rsidRPr="00D8537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1D767D"/>
    <w:multiLevelType w:val="hybridMultilevel"/>
    <w:tmpl w:val="02D88A1C"/>
    <w:lvl w:ilvl="0" w:tplc="3D2AC95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778568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WzNDA3MTEwNzc1MDZS0lEKTi0uzszPAykwqgUAgORYmiwAAAA="/>
  </w:docVars>
  <w:rsids>
    <w:rsidRoot w:val="00D8537D"/>
    <w:rsid w:val="00164F63"/>
    <w:rsid w:val="002C0072"/>
    <w:rsid w:val="007E47B9"/>
    <w:rsid w:val="009056A2"/>
    <w:rsid w:val="009D7446"/>
    <w:rsid w:val="00A02E92"/>
    <w:rsid w:val="00B37A51"/>
    <w:rsid w:val="00CA16B5"/>
    <w:rsid w:val="00D8537D"/>
    <w:rsid w:val="00FE13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9CE2D90"/>
  <w15:chartTrackingRefBased/>
  <w15:docId w15:val="{BAC6540E-2C88-453D-BB1E-26BE058266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D8537D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9056A2"/>
    <w:rPr>
      <w:color w:val="0563C1" w:themeColor="hyperlink"/>
      <w:u w:val="single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9056A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first_name.last_name@e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96</Words>
  <Characters>1179</Characters>
  <Application>Microsoft Office Word</Application>
  <DocSecurity>0</DocSecurity>
  <Lines>9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ł Smolnicki</dc:creator>
  <cp:keywords/>
  <dc:description/>
  <cp:lastModifiedBy>Michał Smolnicki</cp:lastModifiedBy>
  <cp:revision>3</cp:revision>
  <dcterms:created xsi:type="dcterms:W3CDTF">2023-05-04T14:16:00Z</dcterms:created>
  <dcterms:modified xsi:type="dcterms:W3CDTF">2023-05-04T14:19:00Z</dcterms:modified>
</cp:coreProperties>
</file>